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06A5E0B2" w14:textId="6613D29F" w:rsidR="00EB6AF3" w:rsidRDefault="00A85960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5FDE13AF" w14:textId="77777777" w:rsidR="00A85960" w:rsidRPr="006575AC" w:rsidRDefault="00A85960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3E322A1B" w14:textId="65A603DA" w:rsidR="00C86AFA" w:rsidRDefault="00A85960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5CC48A53" w14:textId="77777777" w:rsidR="00A85960" w:rsidRPr="006575AC" w:rsidRDefault="00A85960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4CB5790E" w14:textId="5252E7CA" w:rsidR="00EB6AF3" w:rsidRDefault="00A85960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Latn-RS"/>
        </w:rPr>
        <w:t xml:space="preserve">     </w:t>
      </w: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117A78B1" w14:textId="77777777" w:rsidR="00A85960" w:rsidRPr="006575AC" w:rsidRDefault="00A85960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C91D157" w14:textId="7821BFA2" w:rsidR="00C86AFA" w:rsidRPr="006575AC" w:rsidRDefault="00EB6AF3" w:rsidP="00A85960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A85960">
        <w:rPr>
          <w:rFonts w:eastAsia="Calibri" w:cs="Times New Roman"/>
          <w:sz w:val="24"/>
          <w:szCs w:val="24"/>
          <w:lang w:val="sr-Latn-RS"/>
        </w:rPr>
        <w:t>-</w:t>
      </w:r>
      <w:r w:rsidR="00A85960"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="00A85960"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A23D201" w14:textId="41C19A78" w:rsidR="00EB6AF3" w:rsidRDefault="00A85960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7EAE3E7A" w14:textId="77777777" w:rsidR="00A85960" w:rsidRPr="006575AC" w:rsidRDefault="00A85960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1664DB6C" w:rsidR="00C86AFA" w:rsidRPr="006575AC" w:rsidRDefault="00A85960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2FAF122B" w:rsidR="00C86AFA" w:rsidRPr="00A85960" w:rsidRDefault="00A85960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RS"/>
        </w:rPr>
      </w:pPr>
      <w:bookmarkStart w:id="0" w:name="_Hlk136517551"/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569B50D" w14:textId="6A58C307" w:rsidR="339E25AA" w:rsidRPr="006575AC" w:rsidRDefault="00A85960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Latn-RS"/>
        </w:rPr>
        <w:t>-</w:t>
      </w:r>
      <w:r w:rsidRPr="00A8596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CA08D" w14:textId="77777777" w:rsidR="00420195" w:rsidRDefault="00420195" w:rsidP="001E2F65">
      <w:r>
        <w:separator/>
      </w:r>
    </w:p>
  </w:endnote>
  <w:endnote w:type="continuationSeparator" w:id="0">
    <w:p w14:paraId="5C4EBBE1" w14:textId="77777777" w:rsidR="00420195" w:rsidRDefault="00420195" w:rsidP="001E2F65">
      <w:r>
        <w:continuationSeparator/>
      </w:r>
    </w:p>
  </w:endnote>
  <w:endnote w:type="continuationNotice" w:id="1">
    <w:p w14:paraId="047BF38B" w14:textId="77777777" w:rsidR="00420195" w:rsidRDefault="004201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72BCB" w14:textId="77777777" w:rsidR="00420195" w:rsidRDefault="00420195" w:rsidP="001E2F65">
      <w:r>
        <w:separator/>
      </w:r>
    </w:p>
  </w:footnote>
  <w:footnote w:type="continuationSeparator" w:id="0">
    <w:p w14:paraId="462561CE" w14:textId="77777777" w:rsidR="00420195" w:rsidRDefault="00420195" w:rsidP="001E2F65">
      <w:r>
        <w:continuationSeparator/>
      </w:r>
    </w:p>
  </w:footnote>
  <w:footnote w:type="continuationNotice" w:id="1">
    <w:p w14:paraId="00913392" w14:textId="77777777" w:rsidR="00420195" w:rsidRDefault="004201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08839426">
    <w:abstractNumId w:val="9"/>
  </w:num>
  <w:num w:numId="2" w16cid:durableId="619458758">
    <w:abstractNumId w:val="13"/>
  </w:num>
  <w:num w:numId="3" w16cid:durableId="2089694656">
    <w:abstractNumId w:val="11"/>
  </w:num>
  <w:num w:numId="4" w16cid:durableId="1194421901">
    <w:abstractNumId w:val="3"/>
  </w:num>
  <w:num w:numId="5" w16cid:durableId="998730385">
    <w:abstractNumId w:val="6"/>
  </w:num>
  <w:num w:numId="6" w16cid:durableId="453913764">
    <w:abstractNumId w:val="1"/>
  </w:num>
  <w:num w:numId="7" w16cid:durableId="2087846092">
    <w:abstractNumId w:val="12"/>
  </w:num>
  <w:num w:numId="8" w16cid:durableId="1702440770">
    <w:abstractNumId w:val="0"/>
  </w:num>
  <w:num w:numId="9" w16cid:durableId="724715058">
    <w:abstractNumId w:val="7"/>
  </w:num>
  <w:num w:numId="10" w16cid:durableId="1542159886">
    <w:abstractNumId w:val="2"/>
  </w:num>
  <w:num w:numId="11" w16cid:durableId="1331759899">
    <w:abstractNumId w:val="4"/>
  </w:num>
  <w:num w:numId="12" w16cid:durableId="1532498114">
    <w:abstractNumId w:val="5"/>
  </w:num>
  <w:num w:numId="13" w16cid:durableId="1743525677">
    <w:abstractNumId w:val="8"/>
  </w:num>
  <w:num w:numId="14" w16cid:durableId="1606032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20195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85960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aldin.drekovic</cp:lastModifiedBy>
  <cp:revision>2</cp:revision>
  <cp:lastPrinted>2016-10-07T07:40:00Z</cp:lastPrinted>
  <dcterms:created xsi:type="dcterms:W3CDTF">2023-08-28T06:50:00Z</dcterms:created>
  <dcterms:modified xsi:type="dcterms:W3CDTF">2023-08-28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